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5B132B43" w14:textId="77777777" w:rsidR="00B506FF" w:rsidRDefault="00B506F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B506FF">
        <w:rPr>
          <w:rFonts w:ascii="Calibri" w:eastAsia="Calibri" w:hAnsi="Calibri" w:cs="Calibri"/>
          <w:color w:val="017564"/>
          <w:w w:val="105"/>
          <w:sz w:val="28"/>
          <w:lang w:val="en-US"/>
        </w:rPr>
        <w:t>ALL PURPOSE HIGH LIMIT THERMOSTAT</w:t>
      </w:r>
    </w:p>
    <w:p w14:paraId="6A714E0C" w14:textId="54DA704D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C4B5B">
        <w:rPr>
          <w:rFonts w:ascii="Calibri" w:eastAsia="Calibri" w:hAnsi="Calibri" w:cs="Calibri"/>
          <w:color w:val="7E7E7E"/>
          <w:lang w:val="en-US"/>
        </w:rPr>
        <w:t>H</w:t>
      </w:r>
      <w:r>
        <w:rPr>
          <w:rFonts w:ascii="Calibri" w:eastAsia="Calibri" w:hAnsi="Calibri" w:cs="Calibri"/>
          <w:color w:val="7E7E7E"/>
          <w:lang w:val="en-US"/>
        </w:rPr>
        <w:t xml:space="preserve">A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54D9080B" w14:textId="77777777" w:rsidR="002A2EFA" w:rsidRDefault="002A2EFA" w:rsidP="002A2EF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duct/immersion high limi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ostat incorporates a precision thermistor sens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provides a Form C relay output (NO/NC) with a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able setpoint. The sensor is encapsulated i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6mm (0.236”) OD, 304 stainless steel probe and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in various lengths (see ordering chart). Al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s provide excellent heat transfer, fast respons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resist moisture penetration. A 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polycarbonate enclosure is provi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A2EF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se of installation.</w:t>
      </w:r>
    </w:p>
    <w:p w14:paraId="0F5E9CF7" w14:textId="4D253D7C" w:rsidR="00AE3CA4" w:rsidRPr="004E3C65" w:rsidRDefault="00391455" w:rsidP="002A2EF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10F4C8C" w14:textId="0311E68F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58F974E6" w14:textId="77777777" w:rsidR="0022513F" w:rsidRDefault="0022513F" w:rsidP="0022513F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7506783D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143FB074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A610204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26975648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16D5C12E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2160BDF5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76414FB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7585A4C4" w14:textId="7883CE7D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 w:rsidR="006141A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 to </w:t>
      </w:r>
      <w:r w:rsidR="006141A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C (-4</w:t>
      </w:r>
      <w:r w:rsidR="006141A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to 2</w:t>
      </w:r>
      <w:r w:rsidR="006141A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230EED43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EB0F923" w14:textId="77777777" w:rsidR="0022513F" w:rsidRDefault="0022513F" w:rsidP="0022513F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3FDC69B2" w14:textId="03C4C6C0" w:rsidR="004E3C65" w:rsidRDefault="004E3C65" w:rsidP="0022513F">
      <w:pPr>
        <w:tabs>
          <w:tab w:val="left" w:pos="1530"/>
        </w:tabs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41CF8374" w14:textId="0D33120C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4"/>
        <w:tblpPr w:vertAnchor="text" w:horzAnchor="margin" w:tblpY="212"/>
        <w:tblOverlap w:val="never"/>
        <w:tblW w:w="10627" w:type="dxa"/>
        <w:tblInd w:w="0" w:type="dxa"/>
        <w:tblCellMar>
          <w:top w:w="21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132"/>
      </w:tblGrid>
      <w:tr w:rsidR="005C4B5B" w:rsidRPr="005C4B5B" w14:paraId="378DAB15" w14:textId="77777777" w:rsidTr="005C4B5B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0F2DF12" w14:textId="77777777" w:rsidR="005C4B5B" w:rsidRPr="005C4B5B" w:rsidRDefault="005C4B5B" w:rsidP="005C4B5B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8132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50646BF0" w14:textId="77777777" w:rsidR="005C4B5B" w:rsidRPr="005C4B5B" w:rsidRDefault="005C4B5B" w:rsidP="005C4B5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C4B5B" w:rsidRPr="005C4B5B" w14:paraId="2D8F765B" w14:textId="77777777" w:rsidTr="005C4B5B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E916C0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91AA097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5C4B5B" w:rsidRPr="005C4B5B" w14:paraId="03F85EBD" w14:textId="77777777" w:rsidTr="005C4B5B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BC4F0E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31CFAA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5C4B5B" w:rsidRPr="005C4B5B" w14:paraId="54B3B8B7" w14:textId="77777777" w:rsidTr="005C4B5B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A57320E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E28222C" w14:textId="0E55BF55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</w:t>
            </w:r>
            <w:r w:rsidR="006141A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to 10</w:t>
            </w:r>
            <w:r w:rsidR="006141A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 (-4</w:t>
            </w:r>
            <w:r w:rsidR="006141A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to 2</w:t>
            </w:r>
            <w:r w:rsidR="006141A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</w:t>
            </w:r>
            <w:bookmarkStart w:id="0" w:name="_GoBack"/>
            <w:bookmarkEnd w:id="0"/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)</w:t>
            </w:r>
          </w:p>
        </w:tc>
      </w:tr>
      <w:tr w:rsidR="005C4B5B" w:rsidRPr="005C4B5B" w14:paraId="0ED22B05" w14:textId="77777777" w:rsidTr="005C4B5B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C2304E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DC3E26C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5C4B5B" w:rsidRPr="005C4B5B" w14:paraId="6437625A" w14:textId="77777777" w:rsidTr="005C4B5B">
        <w:trPr>
          <w:trHeight w:val="21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C913F1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0ED612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 mm (0.236”)</w:t>
            </w:r>
          </w:p>
        </w:tc>
      </w:tr>
      <w:tr w:rsidR="005C4B5B" w:rsidRPr="005C4B5B" w14:paraId="0E1244F9" w14:textId="77777777" w:rsidTr="005C4B5B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C51387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B4B860" w14:textId="6CD10451" w:rsidR="005C4B5B" w:rsidRPr="005C4B5B" w:rsidRDefault="005C4B5B" w:rsidP="002A2EF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, 100, 150, 200, 300, and 450 mm</w:t>
            </w:r>
            <w:r w:rsidR="002A2EF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(2”, 4”, 6”, 8”, 12”, and 18”)</w:t>
            </w:r>
          </w:p>
        </w:tc>
      </w:tr>
      <w:tr w:rsidR="005C4B5B" w:rsidRPr="005C4B5B" w14:paraId="1DCBC7CD" w14:textId="77777777" w:rsidTr="005C4B5B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DECAEF0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002D04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5C4B5B" w:rsidRPr="005C4B5B" w14:paraId="42B104E6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DBCB2AE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1F8152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5C4B5B" w:rsidRPr="005C4B5B" w14:paraId="04E2ABBA" w14:textId="77777777" w:rsidTr="005C4B5B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15CACB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B117C0E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38D0E24E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40868D2C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5C4B5B" w:rsidRPr="005C4B5B" w14:paraId="5B8C2C27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E2B0C7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1A46A3B" w14:textId="453520CD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rise</w:t>
            </w:r>
            <w:r w:rsidR="002A04B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5C4B5B" w:rsidRPr="005C4B5B" w14:paraId="795928B4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B86C264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BDC3138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5C4B5B" w:rsidRPr="005C4B5B" w14:paraId="3320E53F" w14:textId="77777777" w:rsidTr="005C4B5B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C7B68DD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74FD246" w14:textId="77777777" w:rsidR="002A2EFA" w:rsidRDefault="005C4B5B" w:rsidP="005C4B5B">
            <w:pPr>
              <w:widowControl/>
              <w:spacing w:line="259" w:lineRule="auto"/>
              <w:ind w:right="192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A2EF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Range 1: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38 to 104°C (100 to 220°F) </w:t>
            </w:r>
          </w:p>
          <w:p w14:paraId="5572E0A4" w14:textId="299F8220" w:rsidR="005C4B5B" w:rsidRPr="005C4B5B" w:rsidRDefault="005C4B5B" w:rsidP="005C4B5B">
            <w:pPr>
              <w:widowControl/>
              <w:spacing w:line="259" w:lineRule="auto"/>
              <w:ind w:right="192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A2EF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Range 2: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38 to 60°C (100 to 140°F)</w:t>
            </w:r>
          </w:p>
        </w:tc>
      </w:tr>
      <w:tr w:rsidR="005C4B5B" w:rsidRPr="005C4B5B" w14:paraId="376D9765" w14:textId="77777777" w:rsidTr="005C4B5B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0076A6C" w14:textId="4BD932CE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DIFFERENTIAL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011E09" w14:textId="2EF18FF9" w:rsidR="009D740C" w:rsidRDefault="005C4B5B" w:rsidP="009D740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Low</w:t>
            </w:r>
            <w:r w:rsid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: </w:t>
            </w:r>
            <w:r w:rsidR="009D740C" w:rsidRP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1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</w:t>
            </w:r>
            <w:r w:rsidR="009D740C" w:rsidRP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</w:t>
            </w:r>
            <w:r w:rsid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(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°F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)</w:t>
            </w:r>
            <w:r w:rsidR="009D740C" w:rsidRP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</w:t>
            </w:r>
            <w:r w:rsidRP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Mid</w:t>
            </w:r>
            <w:r w:rsid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: 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.8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(5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</w:t>
            </w:r>
            <w:r w:rsidR="009D740C" w:rsidRP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)</w:t>
            </w:r>
            <w:r w:rsid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</w:t>
            </w:r>
            <w:r w:rsidRP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High</w:t>
            </w:r>
            <w:r w:rsidR="009D740C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: 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.6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 (10</w:t>
            </w:r>
            <w:r w:rsidR="009D740C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</w:t>
            </w:r>
            <w:r w:rsidR="009D740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)</w:t>
            </w:r>
          </w:p>
          <w:p w14:paraId="6249772B" w14:textId="0FDC0E74" w:rsidR="005C4B5B" w:rsidRPr="005C4B5B" w:rsidRDefault="009D740C" w:rsidP="009D740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umper selectable</w:t>
            </w:r>
            <w:r w:rsidR="005C4B5B"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</w:p>
        </w:tc>
      </w:tr>
      <w:tr w:rsidR="005C4B5B" w:rsidRPr="005C4B5B" w14:paraId="40FDD9BC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255D151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4BB8D0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ecision thermistor</w:t>
            </w:r>
          </w:p>
        </w:tc>
      </w:tr>
      <w:tr w:rsidR="005C4B5B" w:rsidRPr="005C4B5B" w14:paraId="5CD5A91C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596C76E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ING CONDI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6DA166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10 to 50°C (14 to 122°F), 5 to 95 %RH, non-condensing</w:t>
            </w:r>
          </w:p>
        </w:tc>
      </w:tr>
      <w:tr w:rsidR="005C4B5B" w:rsidRPr="005C4B5B" w14:paraId="26ADCC04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C575F6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4B093A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5C4B5B" w:rsidRPr="005C4B5B" w14:paraId="7F8B08AE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78760A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C554D80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5C4B5B" w:rsidRPr="005C4B5B" w14:paraId="364CD9E3" w14:textId="77777777" w:rsidTr="005C4B5B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D8EB9B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3D35E79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A2EF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B: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5EDBEE2B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A2EF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F:</w:t>
            </w: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5C4B5B" w:rsidRPr="005C4B5B" w14:paraId="0C415503" w14:textId="77777777" w:rsidTr="005C4B5B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4FB361" w14:textId="77777777" w:rsidR="005C4B5B" w:rsidRPr="005C4B5B" w:rsidRDefault="005C4B5B" w:rsidP="005C4B5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A168E1" w14:textId="77777777" w:rsidR="005C4B5B" w:rsidRPr="005C4B5B" w:rsidRDefault="005C4B5B" w:rsidP="005C4B5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C4B5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0EA9C" w14:textId="77777777" w:rsidR="003927D6" w:rsidRDefault="003927D6" w:rsidP="00546523">
      <w:r>
        <w:separator/>
      </w:r>
    </w:p>
  </w:endnote>
  <w:endnote w:type="continuationSeparator" w:id="0">
    <w:p w14:paraId="6FAAFACE" w14:textId="77777777" w:rsidR="003927D6" w:rsidRDefault="003927D6" w:rsidP="00546523">
      <w:r>
        <w:continuationSeparator/>
      </w:r>
    </w:p>
  </w:endnote>
  <w:endnote w:type="continuationNotice" w:id="1">
    <w:p w14:paraId="6A2806F8" w14:textId="77777777" w:rsidR="003927D6" w:rsidRDefault="003927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4B2314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5C4B5B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A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4B2314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5C4B5B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A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65F92" w14:textId="77777777" w:rsidR="003927D6" w:rsidRDefault="003927D6" w:rsidP="00546523">
      <w:r>
        <w:separator/>
      </w:r>
    </w:p>
  </w:footnote>
  <w:footnote w:type="continuationSeparator" w:id="0">
    <w:p w14:paraId="0C63A423" w14:textId="77777777" w:rsidR="003927D6" w:rsidRDefault="003927D6" w:rsidP="00546523">
      <w:r>
        <w:continuationSeparator/>
      </w:r>
    </w:p>
  </w:footnote>
  <w:footnote w:type="continuationNotice" w:id="1">
    <w:p w14:paraId="3F9B9112" w14:textId="77777777" w:rsidR="003927D6" w:rsidRDefault="003927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42A2D"/>
    <w:multiLevelType w:val="hybridMultilevel"/>
    <w:tmpl w:val="42B0AA04"/>
    <w:lvl w:ilvl="0" w:tplc="F646877E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6494F"/>
    <w:multiLevelType w:val="hybridMultilevel"/>
    <w:tmpl w:val="509CCBE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1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10"/>
  </w:num>
  <w:num w:numId="4">
    <w:abstractNumId w:val="28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6"/>
  </w:num>
  <w:num w:numId="10">
    <w:abstractNumId w:val="0"/>
  </w:num>
  <w:num w:numId="11">
    <w:abstractNumId w:val="8"/>
  </w:num>
  <w:num w:numId="12">
    <w:abstractNumId w:val="26"/>
  </w:num>
  <w:num w:numId="13">
    <w:abstractNumId w:val="14"/>
  </w:num>
  <w:num w:numId="14">
    <w:abstractNumId w:val="7"/>
  </w:num>
  <w:num w:numId="15">
    <w:abstractNumId w:val="18"/>
  </w:num>
  <w:num w:numId="16">
    <w:abstractNumId w:val="22"/>
  </w:num>
  <w:num w:numId="17">
    <w:abstractNumId w:val="23"/>
  </w:num>
  <w:num w:numId="18">
    <w:abstractNumId w:val="3"/>
  </w:num>
  <w:num w:numId="19">
    <w:abstractNumId w:val="24"/>
  </w:num>
  <w:num w:numId="20">
    <w:abstractNumId w:val="5"/>
  </w:num>
  <w:num w:numId="21">
    <w:abstractNumId w:val="2"/>
  </w:num>
  <w:num w:numId="22">
    <w:abstractNumId w:val="30"/>
  </w:num>
  <w:num w:numId="23">
    <w:abstractNumId w:val="25"/>
  </w:num>
  <w:num w:numId="24">
    <w:abstractNumId w:val="15"/>
  </w:num>
  <w:num w:numId="25">
    <w:abstractNumId w:val="12"/>
  </w:num>
  <w:num w:numId="26">
    <w:abstractNumId w:val="29"/>
  </w:num>
  <w:num w:numId="27">
    <w:abstractNumId w:val="27"/>
  </w:num>
  <w:num w:numId="28">
    <w:abstractNumId w:val="9"/>
  </w:num>
  <w:num w:numId="29">
    <w:abstractNumId w:val="20"/>
  </w:num>
  <w:num w:numId="30">
    <w:abstractNumId w:val="4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98D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13F"/>
    <w:rsid w:val="00225858"/>
    <w:rsid w:val="00231F76"/>
    <w:rsid w:val="002324E5"/>
    <w:rsid w:val="00261B50"/>
    <w:rsid w:val="00293EE6"/>
    <w:rsid w:val="00294440"/>
    <w:rsid w:val="002A04B6"/>
    <w:rsid w:val="002A21AD"/>
    <w:rsid w:val="002A2EFA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453A"/>
    <w:rsid w:val="00324424"/>
    <w:rsid w:val="00334658"/>
    <w:rsid w:val="0033736F"/>
    <w:rsid w:val="003469AA"/>
    <w:rsid w:val="003472FA"/>
    <w:rsid w:val="00374530"/>
    <w:rsid w:val="00391455"/>
    <w:rsid w:val="003927D6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C77C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4B5B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141A6"/>
    <w:rsid w:val="006213E8"/>
    <w:rsid w:val="0062606F"/>
    <w:rsid w:val="00631B7D"/>
    <w:rsid w:val="00633383"/>
    <w:rsid w:val="00636046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2415"/>
    <w:rsid w:val="0092676A"/>
    <w:rsid w:val="00932BB5"/>
    <w:rsid w:val="00936C66"/>
    <w:rsid w:val="00942A3D"/>
    <w:rsid w:val="009614BF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D740C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06FF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A86"/>
    <w:rsid w:val="00BC1BDA"/>
    <w:rsid w:val="00BC4B3B"/>
    <w:rsid w:val="00BF10E5"/>
    <w:rsid w:val="00BF44C8"/>
    <w:rsid w:val="00C02023"/>
    <w:rsid w:val="00C02C16"/>
    <w:rsid w:val="00C157C5"/>
    <w:rsid w:val="00C258CB"/>
    <w:rsid w:val="00C26F63"/>
    <w:rsid w:val="00C333D5"/>
    <w:rsid w:val="00C34FF9"/>
    <w:rsid w:val="00C44292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BC1A86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5C4B5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</cp:revision>
  <cp:lastPrinted>2019-12-14T14:35:00Z</cp:lastPrinted>
  <dcterms:created xsi:type="dcterms:W3CDTF">2020-06-09T16:59:00Z</dcterms:created>
  <dcterms:modified xsi:type="dcterms:W3CDTF">2020-08-1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A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